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000" w:firstRow="0" w:lastRow="0" w:firstColumn="0" w:lastColumn="0" w:noHBand="0" w:noVBand="0"/>
      </w:tblPr>
      <w:tblGrid>
        <w:gridCol w:w="1007"/>
        <w:gridCol w:w="8064"/>
      </w:tblGrid>
      <w:tr w:rsidR="007F6CB3" w14:paraId="6B7B5DB6" w14:textId="77777777">
        <w:tc>
          <w:tcPr>
            <w:tcW w:w="1008" w:type="dxa"/>
          </w:tcPr>
          <w:p w14:paraId="481BAA8E" w14:textId="77777777" w:rsidR="007F6CB3" w:rsidRDefault="00FC30E3">
            <w:pPr>
              <w:pStyle w:val="Ttulo3"/>
            </w:pPr>
            <w:r>
              <w:rPr>
                <w:noProof/>
                <w:lang w:eastAsia="pt-BR"/>
              </w:rPr>
              <w:drawing>
                <wp:anchor distT="0" distB="0" distL="114300" distR="114300" simplePos="0" relativeHeight="251657728" behindDoc="0" locked="0" layoutInCell="1" allowOverlap="1" wp14:anchorId="113DD5EA" wp14:editId="0C4435AC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60375</wp:posOffset>
                  </wp:positionV>
                  <wp:extent cx="455930" cy="455930"/>
                  <wp:effectExtent l="19050" t="0" r="1270" b="0"/>
                  <wp:wrapTopAndBottom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930" cy="455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79" w:type="dxa"/>
          </w:tcPr>
          <w:p w14:paraId="686AF601" w14:textId="77777777" w:rsidR="007F6CB3" w:rsidRPr="00012F72" w:rsidRDefault="007F6CB3">
            <w:pPr>
              <w:pStyle w:val="Ttulo3"/>
              <w:rPr>
                <w:sz w:val="18"/>
                <w:szCs w:val="20"/>
              </w:rPr>
            </w:pPr>
            <w:r w:rsidRPr="00012F72">
              <w:rPr>
                <w:sz w:val="18"/>
                <w:szCs w:val="20"/>
              </w:rPr>
              <w:t>Escola Politécnica da Universidade de São Paulo</w:t>
            </w:r>
          </w:p>
          <w:p w14:paraId="6A6C7E32" w14:textId="77777777" w:rsidR="007F6CB3" w:rsidRPr="00012F72" w:rsidRDefault="007F6CB3">
            <w:pPr>
              <w:pStyle w:val="Ttulo3"/>
              <w:rPr>
                <w:sz w:val="18"/>
                <w:szCs w:val="20"/>
              </w:rPr>
            </w:pPr>
            <w:r w:rsidRPr="00012F72">
              <w:rPr>
                <w:sz w:val="18"/>
                <w:szCs w:val="20"/>
              </w:rPr>
              <w:t>Departamento de Engenharia de Produção</w:t>
            </w:r>
          </w:p>
          <w:p w14:paraId="5F322B57" w14:textId="77777777" w:rsidR="007F6CB3" w:rsidRPr="00012F72" w:rsidRDefault="007F6CB3">
            <w:pPr>
              <w:pStyle w:val="Ttulo3"/>
              <w:rPr>
                <w:b w:val="0"/>
                <w:bCs w:val="0"/>
                <w:sz w:val="18"/>
                <w:szCs w:val="20"/>
              </w:rPr>
            </w:pPr>
            <w:r w:rsidRPr="00012F72">
              <w:rPr>
                <w:b w:val="0"/>
                <w:bCs w:val="0"/>
                <w:sz w:val="18"/>
                <w:szCs w:val="20"/>
              </w:rPr>
              <w:t xml:space="preserve">PRO </w:t>
            </w:r>
            <w:r w:rsidR="00317221">
              <w:rPr>
                <w:b w:val="0"/>
                <w:bCs w:val="0"/>
                <w:sz w:val="18"/>
                <w:szCs w:val="20"/>
              </w:rPr>
              <w:t>340</w:t>
            </w:r>
            <w:r w:rsidR="00F83AD1">
              <w:rPr>
                <w:b w:val="0"/>
                <w:bCs w:val="0"/>
                <w:sz w:val="18"/>
                <w:szCs w:val="20"/>
              </w:rPr>
              <w:t>5</w:t>
            </w:r>
            <w:r w:rsidRPr="00012F72">
              <w:rPr>
                <w:b w:val="0"/>
                <w:bCs w:val="0"/>
                <w:sz w:val="18"/>
                <w:szCs w:val="20"/>
              </w:rPr>
              <w:t xml:space="preserve"> – </w:t>
            </w:r>
            <w:r w:rsidR="008D034E">
              <w:rPr>
                <w:b w:val="0"/>
                <w:bCs w:val="0"/>
                <w:sz w:val="18"/>
                <w:szCs w:val="20"/>
              </w:rPr>
              <w:t xml:space="preserve">Princípios de </w:t>
            </w:r>
            <w:r w:rsidR="004400F6">
              <w:rPr>
                <w:b w:val="0"/>
                <w:bCs w:val="0"/>
                <w:sz w:val="18"/>
                <w:szCs w:val="20"/>
              </w:rPr>
              <w:t>Gestão de Projetos</w:t>
            </w:r>
            <w:r w:rsidR="00AA371C" w:rsidRPr="00012F72">
              <w:rPr>
                <w:b w:val="0"/>
                <w:bCs w:val="0"/>
                <w:sz w:val="18"/>
                <w:szCs w:val="20"/>
              </w:rPr>
              <w:t xml:space="preserve"> </w:t>
            </w:r>
            <w:r w:rsidR="003464EC" w:rsidRPr="00012F72">
              <w:rPr>
                <w:b w:val="0"/>
                <w:bCs w:val="0"/>
                <w:sz w:val="18"/>
                <w:szCs w:val="20"/>
              </w:rPr>
              <w:t xml:space="preserve">   </w:t>
            </w:r>
          </w:p>
          <w:p w14:paraId="22B58704" w14:textId="77777777" w:rsidR="00AA371C" w:rsidRPr="00012F72" w:rsidRDefault="007F6CB3" w:rsidP="00AA371C">
            <w:pPr>
              <w:pStyle w:val="Cabealho"/>
              <w:tabs>
                <w:tab w:val="clear" w:pos="4320"/>
                <w:tab w:val="clear" w:pos="8640"/>
              </w:tabs>
              <w:rPr>
                <w:rFonts w:ascii="Arial" w:hAnsi="Arial"/>
                <w:sz w:val="18"/>
                <w:szCs w:val="20"/>
              </w:rPr>
            </w:pPr>
            <w:r w:rsidRPr="00012F72">
              <w:rPr>
                <w:rFonts w:ascii="Arial" w:hAnsi="Arial"/>
                <w:sz w:val="18"/>
                <w:szCs w:val="20"/>
              </w:rPr>
              <w:t>Prof</w:t>
            </w:r>
            <w:r w:rsidR="00AA371C" w:rsidRPr="00012F72">
              <w:rPr>
                <w:rFonts w:ascii="Arial" w:hAnsi="Arial"/>
                <w:sz w:val="18"/>
                <w:szCs w:val="20"/>
              </w:rPr>
              <w:t>a</w:t>
            </w:r>
            <w:r w:rsidRPr="00012F72">
              <w:rPr>
                <w:rFonts w:ascii="Arial" w:hAnsi="Arial"/>
                <w:sz w:val="18"/>
                <w:szCs w:val="20"/>
              </w:rPr>
              <w:t xml:space="preserve">. </w:t>
            </w:r>
            <w:r w:rsidR="00E33711" w:rsidRPr="00012F72">
              <w:rPr>
                <w:rFonts w:ascii="Arial" w:hAnsi="Arial"/>
                <w:sz w:val="18"/>
                <w:szCs w:val="20"/>
              </w:rPr>
              <w:t>Marly Monteiro de Carvalho</w:t>
            </w:r>
          </w:p>
          <w:p w14:paraId="29097933" w14:textId="77777777" w:rsidR="007F6CB3" w:rsidRDefault="007F6CB3" w:rsidP="00E64DAD">
            <w:pPr>
              <w:pStyle w:val="Cabealho"/>
              <w:tabs>
                <w:tab w:val="clear" w:pos="4320"/>
                <w:tab w:val="clear" w:pos="8640"/>
              </w:tabs>
            </w:pPr>
          </w:p>
        </w:tc>
      </w:tr>
    </w:tbl>
    <w:p w14:paraId="76C6F431" w14:textId="77777777" w:rsidR="006E34EB" w:rsidRDefault="00913CB2" w:rsidP="006E34EB">
      <w:pPr>
        <w:pStyle w:val="Ttulo3"/>
        <w:jc w:val="center"/>
        <w:rPr>
          <w:rFonts w:ascii="Times New Roman" w:hAnsi="Times New Roman"/>
          <w:b w:val="0"/>
          <w:u w:val="single"/>
        </w:rPr>
      </w:pPr>
      <w:r>
        <w:rPr>
          <w:rFonts w:ascii="Times New Roman" w:hAnsi="Times New Roman"/>
          <w:b w:val="0"/>
          <w:u w:val="single"/>
        </w:rPr>
        <w:t xml:space="preserve">ESTUDO DE CASO </w:t>
      </w:r>
      <w:r w:rsidR="008D034E">
        <w:rPr>
          <w:rFonts w:ascii="Times New Roman" w:hAnsi="Times New Roman"/>
          <w:b w:val="0"/>
          <w:u w:val="single"/>
        </w:rPr>
        <w:t>10 - Grupo</w:t>
      </w:r>
    </w:p>
    <w:tbl>
      <w:tblPr>
        <w:tblW w:w="94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0"/>
        <w:gridCol w:w="5670"/>
        <w:gridCol w:w="2520"/>
      </w:tblGrid>
      <w:tr w:rsidR="006E34EB" w:rsidRPr="008E5CAE" w14:paraId="270E41C9" w14:textId="77777777" w:rsidTr="006A1BFD">
        <w:trPr>
          <w:cantSplit/>
          <w:trHeight w:hRule="exact" w:val="320"/>
        </w:trPr>
        <w:tc>
          <w:tcPr>
            <w:tcW w:w="9430" w:type="dxa"/>
            <w:gridSpan w:val="3"/>
            <w:shd w:val="pct25" w:color="auto" w:fill="FFFFFF"/>
          </w:tcPr>
          <w:p w14:paraId="4992FD5A" w14:textId="77777777" w:rsidR="006E34EB" w:rsidRPr="008E5CAE" w:rsidRDefault="006E34EB" w:rsidP="00D17525">
            <w:pPr>
              <w:pStyle w:val="Ttulo4"/>
              <w:rPr>
                <w:sz w:val="18"/>
              </w:rPr>
            </w:pPr>
            <w:r w:rsidRPr="008E5CAE">
              <w:rPr>
                <w:sz w:val="18"/>
              </w:rPr>
              <w:t>GRUPO</w:t>
            </w:r>
          </w:p>
        </w:tc>
      </w:tr>
      <w:tr w:rsidR="006E34EB" w:rsidRPr="008E5CAE" w14:paraId="0C231F65" w14:textId="77777777" w:rsidTr="006A1BFD">
        <w:trPr>
          <w:cantSplit/>
          <w:trHeight w:val="287"/>
        </w:trPr>
        <w:tc>
          <w:tcPr>
            <w:tcW w:w="1240" w:type="dxa"/>
            <w:vMerge w:val="restart"/>
          </w:tcPr>
          <w:p w14:paraId="68FE788F" w14:textId="77777777" w:rsidR="006E34EB" w:rsidRPr="008E5CAE" w:rsidRDefault="006E34EB" w:rsidP="00D17525">
            <w:pPr>
              <w:rPr>
                <w:sz w:val="18"/>
              </w:rPr>
            </w:pPr>
          </w:p>
          <w:p w14:paraId="0563FD2A" w14:textId="77777777" w:rsidR="006E34EB" w:rsidRPr="008E5CAE" w:rsidRDefault="006E34EB" w:rsidP="00D17525">
            <w:pPr>
              <w:rPr>
                <w:sz w:val="18"/>
              </w:rPr>
            </w:pPr>
          </w:p>
          <w:p w14:paraId="67F3E75B" w14:textId="77777777" w:rsidR="006E34EB" w:rsidRPr="008E5CAE" w:rsidRDefault="006E34EB" w:rsidP="00D17525">
            <w:pPr>
              <w:rPr>
                <w:sz w:val="18"/>
              </w:rPr>
            </w:pPr>
          </w:p>
          <w:p w14:paraId="12FF899E" w14:textId="77777777" w:rsidR="006E34EB" w:rsidRPr="008E5CAE" w:rsidRDefault="006E34EB" w:rsidP="00D17525">
            <w:pPr>
              <w:rPr>
                <w:sz w:val="18"/>
              </w:rPr>
            </w:pPr>
          </w:p>
          <w:p w14:paraId="704F3A07" w14:textId="77777777" w:rsidR="006E34EB" w:rsidRPr="008E5CAE" w:rsidRDefault="006E34EB" w:rsidP="00D17525">
            <w:pPr>
              <w:pStyle w:val="Ttulo5"/>
              <w:jc w:val="center"/>
              <w:rPr>
                <w:sz w:val="18"/>
              </w:rPr>
            </w:pPr>
            <w:r w:rsidRPr="008E5CAE">
              <w:rPr>
                <w:sz w:val="18"/>
              </w:rPr>
              <w:t>Alunos</w:t>
            </w:r>
          </w:p>
        </w:tc>
        <w:tc>
          <w:tcPr>
            <w:tcW w:w="5670" w:type="dxa"/>
          </w:tcPr>
          <w:p w14:paraId="2A721143" w14:textId="77777777" w:rsidR="006E34EB" w:rsidRPr="008E5CAE" w:rsidRDefault="006E34EB" w:rsidP="00D17525">
            <w:pPr>
              <w:pStyle w:val="Ttulo6"/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NOME</w:t>
            </w:r>
          </w:p>
        </w:tc>
        <w:tc>
          <w:tcPr>
            <w:tcW w:w="2520" w:type="dxa"/>
          </w:tcPr>
          <w:p w14:paraId="750CEE69" w14:textId="77777777" w:rsidR="006E34EB" w:rsidRPr="008E5CAE" w:rsidRDefault="006E34EB" w:rsidP="00D17525">
            <w:pPr>
              <w:pStyle w:val="Ttulo6"/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NÚMERO USP</w:t>
            </w:r>
          </w:p>
        </w:tc>
      </w:tr>
      <w:tr w:rsidR="006E34EB" w:rsidRPr="008E5CAE" w14:paraId="3D06375E" w14:textId="77777777" w:rsidTr="006A1BFD">
        <w:trPr>
          <w:cantSplit/>
          <w:trHeight w:val="2060"/>
        </w:trPr>
        <w:tc>
          <w:tcPr>
            <w:tcW w:w="1240" w:type="dxa"/>
            <w:vMerge/>
          </w:tcPr>
          <w:p w14:paraId="3A7812E0" w14:textId="77777777" w:rsidR="006E34EB" w:rsidRPr="008E5CAE" w:rsidRDefault="006E34EB" w:rsidP="00D17525">
            <w:pPr>
              <w:rPr>
                <w:sz w:val="18"/>
              </w:rPr>
            </w:pPr>
          </w:p>
        </w:tc>
        <w:tc>
          <w:tcPr>
            <w:tcW w:w="5670" w:type="dxa"/>
          </w:tcPr>
          <w:p w14:paraId="2B78E328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57AF4FD2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1.____________________________________________</w:t>
            </w:r>
          </w:p>
          <w:p w14:paraId="7B960067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449A7CCF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2</w:t>
            </w:r>
            <w:r w:rsidR="00012F72" w:rsidRPr="008E5CAE">
              <w:rPr>
                <w:b/>
                <w:sz w:val="18"/>
              </w:rPr>
              <w:t>.</w:t>
            </w:r>
            <w:r w:rsidRPr="008E5CAE">
              <w:rPr>
                <w:b/>
                <w:sz w:val="18"/>
              </w:rPr>
              <w:t>____________________________________________</w:t>
            </w:r>
          </w:p>
          <w:p w14:paraId="75B2E1BF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6A8B4057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3.____________________________________________</w:t>
            </w:r>
          </w:p>
          <w:p w14:paraId="7B302F6E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02988966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4.____________________________________________</w:t>
            </w:r>
          </w:p>
          <w:p w14:paraId="30DBBA0A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787CDD03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5.____________________________________________</w:t>
            </w:r>
          </w:p>
        </w:tc>
        <w:tc>
          <w:tcPr>
            <w:tcW w:w="2520" w:type="dxa"/>
          </w:tcPr>
          <w:p w14:paraId="6937A297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16656748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1.__________________</w:t>
            </w:r>
          </w:p>
          <w:p w14:paraId="4B37E243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39F00B84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2.__________________</w:t>
            </w:r>
          </w:p>
          <w:p w14:paraId="48F6A55D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3932B588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3.__________________</w:t>
            </w:r>
          </w:p>
          <w:p w14:paraId="696AE697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451D13EF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4__________________</w:t>
            </w:r>
          </w:p>
          <w:p w14:paraId="079292F1" w14:textId="77777777" w:rsidR="006E34EB" w:rsidRPr="008E5CAE" w:rsidRDefault="006E34EB" w:rsidP="00D17525">
            <w:pPr>
              <w:rPr>
                <w:b/>
                <w:sz w:val="18"/>
              </w:rPr>
            </w:pPr>
          </w:p>
          <w:p w14:paraId="1D1BD63C" w14:textId="77777777" w:rsidR="006E34EB" w:rsidRPr="008E5CAE" w:rsidRDefault="006E34EB" w:rsidP="00D17525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5.__________________</w:t>
            </w:r>
          </w:p>
          <w:p w14:paraId="4FF6757E" w14:textId="77777777" w:rsidR="006E34EB" w:rsidRPr="008E5CAE" w:rsidRDefault="006E34EB" w:rsidP="00D17525">
            <w:pPr>
              <w:rPr>
                <w:b/>
                <w:sz w:val="18"/>
              </w:rPr>
            </w:pPr>
          </w:p>
        </w:tc>
      </w:tr>
    </w:tbl>
    <w:p w14:paraId="3286EDC3" w14:textId="77777777" w:rsidR="006A1BFD" w:rsidRPr="00061555" w:rsidRDefault="006A1BFD" w:rsidP="006A1BFD"/>
    <w:p w14:paraId="7D5C18CB" w14:textId="77777777" w:rsidR="003B19C7" w:rsidRDefault="00061555" w:rsidP="008D034E">
      <w:pPr>
        <w:ind w:left="720"/>
      </w:pPr>
      <w:r w:rsidRPr="00061555">
        <w:t xml:space="preserve">Escolha um item de aquisição relevante para o seu projeto e </w:t>
      </w:r>
      <w:r>
        <w:t>p</w:t>
      </w:r>
      <w:r w:rsidR="008D034E" w:rsidRPr="00061555">
        <w:t xml:space="preserve">ara </w:t>
      </w:r>
      <w:r>
        <w:t xml:space="preserve">esse </w:t>
      </w:r>
      <w:r w:rsidR="008D034E" w:rsidRPr="00061555">
        <w:t>item</w:t>
      </w:r>
      <w:r>
        <w:t xml:space="preserve"> </w:t>
      </w:r>
      <w:r w:rsidR="008D034E" w:rsidRPr="00061555">
        <w:t>considerado</w:t>
      </w:r>
      <w:r>
        <w:t xml:space="preserve"> </w:t>
      </w:r>
      <w:r w:rsidR="008D034E" w:rsidRPr="00061555">
        <w:t>mai</w:t>
      </w:r>
      <w:r>
        <w:t xml:space="preserve">s crítico, </w:t>
      </w:r>
      <w:r w:rsidR="008D034E" w:rsidRPr="00061555">
        <w:t xml:space="preserve">desenvolva a hierarquia de critérios para seleção e compare as alternativas de fornecedores. </w:t>
      </w:r>
    </w:p>
    <w:p w14:paraId="51302479" w14:textId="77777777" w:rsidR="008D034E" w:rsidRPr="00061555" w:rsidRDefault="008D034E" w:rsidP="008D034E">
      <w:pPr>
        <w:ind w:left="720"/>
      </w:pPr>
      <w:proofErr w:type="spellStart"/>
      <w:r w:rsidRPr="00061555">
        <w:t>AHP</w:t>
      </w:r>
      <w:proofErr w:type="spellEnd"/>
    </w:p>
    <w:p w14:paraId="3EF41232" w14:textId="77777777" w:rsidR="003B19C7" w:rsidRDefault="003B19C7" w:rsidP="003B19C7">
      <w:pPr>
        <w:pStyle w:val="PargrafodaLista"/>
        <w:numPr>
          <w:ilvl w:val="0"/>
          <w:numId w:val="27"/>
        </w:numPr>
        <w:ind w:left="1440"/>
      </w:pPr>
      <w:r>
        <w:t>Estabeleça os critérios e as alternativas de fornecedores. Preencha a figura abaixo</w:t>
      </w:r>
    </w:p>
    <w:p w14:paraId="346AD2A5" w14:textId="77777777" w:rsidR="003B19C7" w:rsidRPr="00061555" w:rsidRDefault="003B19C7" w:rsidP="003B19C7">
      <w:pPr>
        <w:pStyle w:val="PargrafodaLista"/>
        <w:numPr>
          <w:ilvl w:val="0"/>
          <w:numId w:val="27"/>
        </w:numPr>
        <w:ind w:left="1440"/>
      </w:pPr>
      <w:r>
        <w:t>Compare os critérios par a par utilizando a escala de nove pontos</w:t>
      </w:r>
      <w:r w:rsidRPr="00061555">
        <w:t>.</w:t>
      </w:r>
      <w:r w:rsidRPr="003B19C7">
        <w:t xml:space="preserve"> </w:t>
      </w:r>
      <w:r>
        <w:t>Preencha a matriz</w:t>
      </w:r>
      <w:r w:rsidRPr="00061555">
        <w:t xml:space="preserve"> de julgamentos</w:t>
      </w:r>
      <w:r>
        <w:t xml:space="preserve"> abaixo.</w:t>
      </w:r>
    </w:p>
    <w:p w14:paraId="011FCC8D" w14:textId="77777777" w:rsidR="003B19C7" w:rsidRDefault="003B19C7" w:rsidP="003B19C7">
      <w:pPr>
        <w:pStyle w:val="PargrafodaLista"/>
        <w:numPr>
          <w:ilvl w:val="0"/>
          <w:numId w:val="27"/>
        </w:numPr>
        <w:ind w:left="1440"/>
      </w:pPr>
      <w:r>
        <w:t>Compare par a par as alternativas de fornecedores para cada critério. Preencha as matrizes</w:t>
      </w:r>
      <w:r w:rsidRPr="00061555">
        <w:t xml:space="preserve"> de julgamentos</w:t>
      </w:r>
      <w:r>
        <w:t xml:space="preserve"> abaixo.</w:t>
      </w:r>
    </w:p>
    <w:p w14:paraId="3BF6F113" w14:textId="77777777" w:rsidR="003B19C7" w:rsidRDefault="003B19C7" w:rsidP="003B19C7">
      <w:pPr>
        <w:pStyle w:val="PargrafodaLista"/>
        <w:numPr>
          <w:ilvl w:val="0"/>
          <w:numId w:val="27"/>
        </w:numPr>
        <w:ind w:left="1440"/>
      </w:pPr>
      <w:r w:rsidRPr="00061555">
        <w:t xml:space="preserve">Selecione o fornecedor mais adequado </w:t>
      </w:r>
      <w:r>
        <w:t xml:space="preserve">utilizando o software </w:t>
      </w:r>
      <w:r w:rsidRPr="003B19C7">
        <w:rPr>
          <w:i/>
        </w:rPr>
        <w:t xml:space="preserve">super </w:t>
      </w:r>
      <w:proofErr w:type="spellStart"/>
      <w:r w:rsidRPr="003B19C7">
        <w:rPr>
          <w:i/>
        </w:rPr>
        <w:t>decisions</w:t>
      </w:r>
      <w:proofErr w:type="spellEnd"/>
      <w:r w:rsidRPr="00061555">
        <w:t xml:space="preserve"> </w:t>
      </w:r>
      <w:r>
        <w:t xml:space="preserve">ou </w:t>
      </w:r>
      <w:r w:rsidRPr="00061555">
        <w:t xml:space="preserve">a planilha </w:t>
      </w:r>
      <w:proofErr w:type="spellStart"/>
      <w:r w:rsidRPr="00061555">
        <w:t>AHP</w:t>
      </w:r>
      <w:proofErr w:type="spellEnd"/>
      <w:r w:rsidRPr="00061555">
        <w:t xml:space="preserve"> do Excel (</w:t>
      </w:r>
      <w:r>
        <w:t>e-disciplinas</w:t>
      </w:r>
      <w:r w:rsidRPr="00061555">
        <w:t>)</w:t>
      </w:r>
    </w:p>
    <w:p w14:paraId="0B8B340F" w14:textId="77777777" w:rsidR="003B19C7" w:rsidRDefault="003B19C7" w:rsidP="003B19C7">
      <w:r w:rsidRPr="005C737B">
        <w:rPr>
          <w:noProof/>
          <w:lang w:eastAsia="pt-BR"/>
        </w:rPr>
        <w:drawing>
          <wp:anchor distT="0" distB="0" distL="114300" distR="114300" simplePos="0" relativeHeight="251659776" behindDoc="0" locked="0" layoutInCell="1" allowOverlap="1" wp14:anchorId="2FCBBBC9" wp14:editId="35EFDF9E">
            <wp:simplePos x="0" y="0"/>
            <wp:positionH relativeFrom="margin">
              <wp:posOffset>-532351</wp:posOffset>
            </wp:positionH>
            <wp:positionV relativeFrom="paragraph">
              <wp:posOffset>103919</wp:posOffset>
            </wp:positionV>
            <wp:extent cx="9179560" cy="3758565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56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58CD55" w14:textId="77777777" w:rsidR="003B19C7" w:rsidRDefault="003B19C7" w:rsidP="003B19C7"/>
    <w:p w14:paraId="47CA2453" w14:textId="77777777" w:rsidR="003B19C7" w:rsidRDefault="003B19C7" w:rsidP="003B19C7"/>
    <w:p w14:paraId="30E0541A" w14:textId="77777777" w:rsidR="003B19C7" w:rsidRDefault="003B19C7" w:rsidP="003B19C7"/>
    <w:p w14:paraId="29073C05" w14:textId="77777777" w:rsidR="003B19C7" w:rsidRDefault="003B19C7" w:rsidP="003B19C7"/>
    <w:p w14:paraId="159645BD" w14:textId="77777777" w:rsidR="003B19C7" w:rsidRDefault="003B19C7" w:rsidP="003B19C7"/>
    <w:p w14:paraId="40FE26CC" w14:textId="77777777" w:rsidR="003B19C7" w:rsidRDefault="003B19C7" w:rsidP="003B19C7"/>
    <w:p w14:paraId="7123305B" w14:textId="77777777" w:rsidR="003B19C7" w:rsidRDefault="003B19C7" w:rsidP="003B19C7"/>
    <w:p w14:paraId="6E030180" w14:textId="77777777" w:rsidR="003B19C7" w:rsidRDefault="003B19C7" w:rsidP="003B19C7"/>
    <w:p w14:paraId="045D81D1" w14:textId="77777777" w:rsidR="003B19C7" w:rsidRDefault="003B19C7" w:rsidP="003B19C7"/>
    <w:p w14:paraId="1249DB36" w14:textId="77777777" w:rsidR="003B19C7" w:rsidRDefault="003B19C7" w:rsidP="003B19C7"/>
    <w:p w14:paraId="366B6782" w14:textId="77777777" w:rsidR="003B19C7" w:rsidRDefault="003B19C7" w:rsidP="003B19C7"/>
    <w:p w14:paraId="516EA53E" w14:textId="77777777" w:rsidR="003B19C7" w:rsidRDefault="003B19C7" w:rsidP="003B19C7"/>
    <w:p w14:paraId="1CC60C26" w14:textId="77777777" w:rsidR="003B19C7" w:rsidRPr="00061555" w:rsidRDefault="003B19C7" w:rsidP="003B19C7"/>
    <w:p w14:paraId="74CCD25C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70AF1B57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08B8C5A1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3382700E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2E119643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73BE659F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6A4D8A6E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3BC49FF6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01397FD4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15E9AB3B" w14:textId="77777777" w:rsidR="003B19C7" w:rsidRDefault="003B19C7" w:rsidP="008D034E">
      <w:pPr>
        <w:ind w:left="720"/>
        <w:rPr>
          <w:color w:val="808080" w:themeColor="background1" w:themeShade="80"/>
        </w:rPr>
      </w:pPr>
    </w:p>
    <w:p w14:paraId="405AA74A" w14:textId="77777777" w:rsidR="008D034E" w:rsidRPr="003B19C7" w:rsidRDefault="008D034E" w:rsidP="008D034E">
      <w:pPr>
        <w:ind w:left="720"/>
      </w:pPr>
      <w:r w:rsidRPr="003B19C7">
        <w:t>Comparação dos Critéri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  <w:gridCol w:w="1283"/>
        <w:gridCol w:w="1283"/>
        <w:gridCol w:w="1053"/>
      </w:tblGrid>
      <w:tr w:rsidR="008D034E" w14:paraId="6AF6E29F" w14:textId="77777777" w:rsidTr="0038190D">
        <w:tc>
          <w:tcPr>
            <w:tcW w:w="1282" w:type="dxa"/>
          </w:tcPr>
          <w:p w14:paraId="70D09157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C64BBD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0F868C5C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37C35ED1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3" w:type="dxa"/>
          </w:tcPr>
          <w:p w14:paraId="5D195702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4</w:t>
            </w:r>
          </w:p>
        </w:tc>
        <w:tc>
          <w:tcPr>
            <w:tcW w:w="1283" w:type="dxa"/>
          </w:tcPr>
          <w:p w14:paraId="302BD4D3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5</w:t>
            </w:r>
          </w:p>
        </w:tc>
        <w:tc>
          <w:tcPr>
            <w:tcW w:w="1053" w:type="dxa"/>
          </w:tcPr>
          <w:p w14:paraId="1C90681D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6</w:t>
            </w:r>
          </w:p>
        </w:tc>
      </w:tr>
      <w:tr w:rsidR="008D034E" w14:paraId="120B6D0C" w14:textId="77777777" w:rsidTr="0038190D">
        <w:tc>
          <w:tcPr>
            <w:tcW w:w="1282" w:type="dxa"/>
          </w:tcPr>
          <w:p w14:paraId="1C60CF8C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4906E2FC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283EAF12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07CF10FF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2DCBB6BE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7B2E6206" w14:textId="77777777" w:rsidR="008D034E" w:rsidRDefault="008D034E" w:rsidP="0038190D">
            <w:pPr>
              <w:jc w:val="center"/>
            </w:pPr>
          </w:p>
        </w:tc>
        <w:tc>
          <w:tcPr>
            <w:tcW w:w="1053" w:type="dxa"/>
          </w:tcPr>
          <w:p w14:paraId="3D737990" w14:textId="77777777" w:rsidR="008D034E" w:rsidRDefault="008D034E" w:rsidP="0038190D">
            <w:pPr>
              <w:jc w:val="center"/>
            </w:pPr>
          </w:p>
        </w:tc>
      </w:tr>
      <w:tr w:rsidR="008D034E" w14:paraId="071D1D69" w14:textId="77777777" w:rsidTr="0038190D">
        <w:tc>
          <w:tcPr>
            <w:tcW w:w="1282" w:type="dxa"/>
          </w:tcPr>
          <w:p w14:paraId="5B630FC4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0260CB11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2" w:type="dxa"/>
          </w:tcPr>
          <w:p w14:paraId="565AFE20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7BD3FF3E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0EF3FAC4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40E7F3D1" w14:textId="77777777" w:rsidR="008D034E" w:rsidRDefault="008D034E" w:rsidP="0038190D">
            <w:pPr>
              <w:jc w:val="center"/>
            </w:pPr>
          </w:p>
        </w:tc>
        <w:tc>
          <w:tcPr>
            <w:tcW w:w="1053" w:type="dxa"/>
          </w:tcPr>
          <w:p w14:paraId="1D815EC3" w14:textId="77777777" w:rsidR="008D034E" w:rsidRDefault="008D034E" w:rsidP="0038190D">
            <w:pPr>
              <w:jc w:val="center"/>
            </w:pPr>
          </w:p>
        </w:tc>
      </w:tr>
      <w:tr w:rsidR="008D034E" w14:paraId="2CD99E65" w14:textId="77777777" w:rsidTr="0038190D">
        <w:tc>
          <w:tcPr>
            <w:tcW w:w="1282" w:type="dxa"/>
          </w:tcPr>
          <w:p w14:paraId="02FDEBF6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6251F34A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2" w:type="dxa"/>
            <w:shd w:val="clear" w:color="auto" w:fill="0C0C0C"/>
          </w:tcPr>
          <w:p w14:paraId="7CEF3D31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</w:tcPr>
          <w:p w14:paraId="010B7372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2F588C98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73167530" w14:textId="77777777" w:rsidR="008D034E" w:rsidRDefault="008D034E" w:rsidP="0038190D">
            <w:pPr>
              <w:jc w:val="center"/>
            </w:pPr>
          </w:p>
        </w:tc>
        <w:tc>
          <w:tcPr>
            <w:tcW w:w="1053" w:type="dxa"/>
          </w:tcPr>
          <w:p w14:paraId="3F9AB334" w14:textId="77777777" w:rsidR="008D034E" w:rsidRDefault="008D034E" w:rsidP="0038190D">
            <w:pPr>
              <w:jc w:val="center"/>
            </w:pPr>
          </w:p>
        </w:tc>
      </w:tr>
      <w:tr w:rsidR="008D034E" w14:paraId="3440C504" w14:textId="77777777" w:rsidTr="0038190D">
        <w:tc>
          <w:tcPr>
            <w:tcW w:w="1282" w:type="dxa"/>
          </w:tcPr>
          <w:p w14:paraId="339E4DA0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4</w:t>
            </w:r>
          </w:p>
        </w:tc>
        <w:tc>
          <w:tcPr>
            <w:tcW w:w="1282" w:type="dxa"/>
            <w:shd w:val="clear" w:color="auto" w:fill="0C0C0C"/>
          </w:tcPr>
          <w:p w14:paraId="5B14D129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2" w:type="dxa"/>
            <w:shd w:val="clear" w:color="auto" w:fill="0C0C0C"/>
          </w:tcPr>
          <w:p w14:paraId="48A8EA29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132BFFB0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</w:tcPr>
          <w:p w14:paraId="19FCBFC8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10562204" w14:textId="77777777" w:rsidR="008D034E" w:rsidRDefault="008D034E" w:rsidP="0038190D">
            <w:pPr>
              <w:jc w:val="center"/>
            </w:pPr>
          </w:p>
        </w:tc>
        <w:tc>
          <w:tcPr>
            <w:tcW w:w="1053" w:type="dxa"/>
          </w:tcPr>
          <w:p w14:paraId="5363BC6F" w14:textId="77777777" w:rsidR="008D034E" w:rsidRDefault="008D034E" w:rsidP="0038190D">
            <w:pPr>
              <w:jc w:val="center"/>
            </w:pPr>
          </w:p>
        </w:tc>
      </w:tr>
      <w:tr w:rsidR="008D034E" w14:paraId="21086355" w14:textId="77777777" w:rsidTr="0038190D">
        <w:tc>
          <w:tcPr>
            <w:tcW w:w="1282" w:type="dxa"/>
          </w:tcPr>
          <w:p w14:paraId="33D30A5D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5</w:t>
            </w:r>
          </w:p>
        </w:tc>
        <w:tc>
          <w:tcPr>
            <w:tcW w:w="1282" w:type="dxa"/>
            <w:shd w:val="clear" w:color="auto" w:fill="0C0C0C"/>
          </w:tcPr>
          <w:p w14:paraId="42415871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2" w:type="dxa"/>
            <w:shd w:val="clear" w:color="auto" w:fill="0C0C0C"/>
          </w:tcPr>
          <w:p w14:paraId="5FEACBE7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4D9D497D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261921D2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</w:tcPr>
          <w:p w14:paraId="2D332DDD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053" w:type="dxa"/>
          </w:tcPr>
          <w:p w14:paraId="1F733015" w14:textId="77777777" w:rsidR="008D034E" w:rsidRDefault="008D034E" w:rsidP="0038190D">
            <w:pPr>
              <w:jc w:val="center"/>
            </w:pPr>
          </w:p>
        </w:tc>
      </w:tr>
      <w:tr w:rsidR="008D034E" w14:paraId="33A103D9" w14:textId="77777777" w:rsidTr="0038190D">
        <w:tc>
          <w:tcPr>
            <w:tcW w:w="1282" w:type="dxa"/>
          </w:tcPr>
          <w:p w14:paraId="59D77537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6</w:t>
            </w:r>
          </w:p>
        </w:tc>
        <w:tc>
          <w:tcPr>
            <w:tcW w:w="1282" w:type="dxa"/>
            <w:shd w:val="clear" w:color="auto" w:fill="0C0C0C"/>
          </w:tcPr>
          <w:p w14:paraId="39B8A7CE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2" w:type="dxa"/>
            <w:shd w:val="clear" w:color="auto" w:fill="0C0C0C"/>
          </w:tcPr>
          <w:p w14:paraId="7C0A6818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36484DE4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0EE0F055" w14:textId="77777777" w:rsidR="008D034E" w:rsidRPr="008800F4" w:rsidRDefault="008D034E" w:rsidP="0038190D">
            <w:pPr>
              <w:jc w:val="center"/>
              <w:rPr>
                <w:highlight w:val="black"/>
              </w:rPr>
            </w:pPr>
          </w:p>
        </w:tc>
        <w:tc>
          <w:tcPr>
            <w:tcW w:w="1283" w:type="dxa"/>
            <w:shd w:val="clear" w:color="auto" w:fill="0C0C0C"/>
          </w:tcPr>
          <w:p w14:paraId="6670B1D0" w14:textId="77777777" w:rsidR="008D034E" w:rsidRDefault="008D034E" w:rsidP="0038190D">
            <w:pPr>
              <w:jc w:val="center"/>
            </w:pPr>
          </w:p>
        </w:tc>
        <w:tc>
          <w:tcPr>
            <w:tcW w:w="1053" w:type="dxa"/>
          </w:tcPr>
          <w:p w14:paraId="0C62569A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431D749F" w14:textId="77777777" w:rsidR="008D034E" w:rsidRDefault="008D034E" w:rsidP="008D034E"/>
    <w:p w14:paraId="5C0FDAF7" w14:textId="77777777" w:rsidR="008D034E" w:rsidRDefault="008D034E" w:rsidP="008D034E">
      <w:r>
        <w:t xml:space="preserve">Comparação </w:t>
      </w:r>
      <w:r w:rsidR="003B19C7">
        <w:t>dos fornecedores para cada critério</w:t>
      </w:r>
      <w:r>
        <w:t>:</w:t>
      </w:r>
    </w:p>
    <w:p w14:paraId="67502273" w14:textId="77777777" w:rsidR="008D034E" w:rsidRDefault="008D034E" w:rsidP="008D034E">
      <w:r>
        <w:t>Critério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39CF7398" w14:textId="77777777" w:rsidTr="0038190D">
        <w:tc>
          <w:tcPr>
            <w:tcW w:w="1282" w:type="dxa"/>
          </w:tcPr>
          <w:p w14:paraId="08468520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146DCCF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535C8C8C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2088C3E2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6E7CE144" w14:textId="77777777" w:rsidTr="0038190D">
        <w:tc>
          <w:tcPr>
            <w:tcW w:w="1282" w:type="dxa"/>
          </w:tcPr>
          <w:p w14:paraId="6692546D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16BDBB02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07BBF44D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5097E6C5" w14:textId="77777777" w:rsidR="008D034E" w:rsidRDefault="008D034E" w:rsidP="0038190D">
            <w:pPr>
              <w:jc w:val="center"/>
            </w:pPr>
          </w:p>
        </w:tc>
      </w:tr>
      <w:tr w:rsidR="008D034E" w14:paraId="5955C771" w14:textId="77777777" w:rsidTr="0038190D">
        <w:tc>
          <w:tcPr>
            <w:tcW w:w="1282" w:type="dxa"/>
          </w:tcPr>
          <w:p w14:paraId="47DAD567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3139B93E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E845DC9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070EAED5" w14:textId="77777777" w:rsidR="008D034E" w:rsidRDefault="008D034E" w:rsidP="0038190D">
            <w:pPr>
              <w:jc w:val="center"/>
            </w:pPr>
          </w:p>
        </w:tc>
      </w:tr>
      <w:tr w:rsidR="008D034E" w14:paraId="427C0F7F" w14:textId="77777777" w:rsidTr="0038190D">
        <w:tc>
          <w:tcPr>
            <w:tcW w:w="1282" w:type="dxa"/>
          </w:tcPr>
          <w:p w14:paraId="4AD11E61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53875165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094A6796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06749B72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2C6B65FC" w14:textId="77777777" w:rsidR="008D034E" w:rsidRDefault="008D034E" w:rsidP="008D034E">
      <w:r>
        <w:t>Critério 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3DBA8C36" w14:textId="77777777" w:rsidTr="0038190D">
        <w:tc>
          <w:tcPr>
            <w:tcW w:w="1282" w:type="dxa"/>
          </w:tcPr>
          <w:p w14:paraId="2F344F23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4CCBC59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3D625283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00043D91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45705548" w14:textId="77777777" w:rsidTr="0038190D">
        <w:tc>
          <w:tcPr>
            <w:tcW w:w="1282" w:type="dxa"/>
          </w:tcPr>
          <w:p w14:paraId="38A1D7B9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33DDAF52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5A9BB1D5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22021870" w14:textId="77777777" w:rsidR="008D034E" w:rsidRDefault="008D034E" w:rsidP="0038190D">
            <w:pPr>
              <w:jc w:val="center"/>
            </w:pPr>
          </w:p>
        </w:tc>
      </w:tr>
      <w:tr w:rsidR="008D034E" w14:paraId="2D5E68C0" w14:textId="77777777" w:rsidTr="0038190D">
        <w:tc>
          <w:tcPr>
            <w:tcW w:w="1282" w:type="dxa"/>
          </w:tcPr>
          <w:p w14:paraId="018487C6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54595786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27F8A0C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71DFAF8B" w14:textId="77777777" w:rsidR="008D034E" w:rsidRDefault="008D034E" w:rsidP="0038190D">
            <w:pPr>
              <w:jc w:val="center"/>
            </w:pPr>
          </w:p>
        </w:tc>
      </w:tr>
      <w:tr w:rsidR="008D034E" w14:paraId="090D58B2" w14:textId="77777777" w:rsidTr="0038190D">
        <w:tc>
          <w:tcPr>
            <w:tcW w:w="1282" w:type="dxa"/>
          </w:tcPr>
          <w:p w14:paraId="19E564E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105C6230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432F795E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0F4FF241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6010572A" w14:textId="77777777" w:rsidR="008D034E" w:rsidRDefault="008D034E" w:rsidP="008D034E">
      <w:r>
        <w:t>Critério 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2C7E988D" w14:textId="77777777" w:rsidTr="0038190D">
        <w:tc>
          <w:tcPr>
            <w:tcW w:w="1282" w:type="dxa"/>
          </w:tcPr>
          <w:p w14:paraId="6DECD06E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3104F490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262701AB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4177D04B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5AC61885" w14:textId="77777777" w:rsidTr="0038190D">
        <w:tc>
          <w:tcPr>
            <w:tcW w:w="1282" w:type="dxa"/>
          </w:tcPr>
          <w:p w14:paraId="0FAF21C2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4CAEBC5C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667CE7B1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60D15C12" w14:textId="77777777" w:rsidR="008D034E" w:rsidRDefault="008D034E" w:rsidP="0038190D">
            <w:pPr>
              <w:jc w:val="center"/>
            </w:pPr>
          </w:p>
        </w:tc>
      </w:tr>
      <w:tr w:rsidR="008D034E" w14:paraId="6BE31573" w14:textId="77777777" w:rsidTr="0038190D">
        <w:tc>
          <w:tcPr>
            <w:tcW w:w="1282" w:type="dxa"/>
          </w:tcPr>
          <w:p w14:paraId="7CA79B6D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4502A121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10EC44A2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5311C5EE" w14:textId="77777777" w:rsidR="008D034E" w:rsidRDefault="008D034E" w:rsidP="0038190D">
            <w:pPr>
              <w:jc w:val="center"/>
            </w:pPr>
          </w:p>
        </w:tc>
      </w:tr>
      <w:tr w:rsidR="008D034E" w14:paraId="1DD31746" w14:textId="77777777" w:rsidTr="0038190D">
        <w:tc>
          <w:tcPr>
            <w:tcW w:w="1282" w:type="dxa"/>
          </w:tcPr>
          <w:p w14:paraId="01BABC64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73D9F31C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0B506E84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27AC7361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46309366" w14:textId="77777777" w:rsidR="008D034E" w:rsidRDefault="008D034E" w:rsidP="008D034E">
      <w:r>
        <w:t>Critério 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46ADFD6E" w14:textId="77777777" w:rsidTr="0038190D">
        <w:tc>
          <w:tcPr>
            <w:tcW w:w="1282" w:type="dxa"/>
          </w:tcPr>
          <w:p w14:paraId="50938805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46D60B19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1C748B69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3E150001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7528A99B" w14:textId="77777777" w:rsidTr="0038190D">
        <w:tc>
          <w:tcPr>
            <w:tcW w:w="1282" w:type="dxa"/>
          </w:tcPr>
          <w:p w14:paraId="1BE0415A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0537CBC0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4890451D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61B8447F" w14:textId="77777777" w:rsidR="008D034E" w:rsidRDefault="008D034E" w:rsidP="0038190D">
            <w:pPr>
              <w:jc w:val="center"/>
            </w:pPr>
          </w:p>
        </w:tc>
      </w:tr>
      <w:tr w:rsidR="008D034E" w14:paraId="24AC9EAE" w14:textId="77777777" w:rsidTr="0038190D">
        <w:tc>
          <w:tcPr>
            <w:tcW w:w="1282" w:type="dxa"/>
          </w:tcPr>
          <w:p w14:paraId="33FF879C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6D023F84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A4B8E9D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0FAAC0A1" w14:textId="77777777" w:rsidR="008D034E" w:rsidRDefault="008D034E" w:rsidP="0038190D">
            <w:pPr>
              <w:jc w:val="center"/>
            </w:pPr>
          </w:p>
        </w:tc>
      </w:tr>
      <w:tr w:rsidR="008D034E" w14:paraId="47CBB44B" w14:textId="77777777" w:rsidTr="0038190D">
        <w:tc>
          <w:tcPr>
            <w:tcW w:w="1282" w:type="dxa"/>
          </w:tcPr>
          <w:p w14:paraId="0D5049EA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5C303B2C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415AE46C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56F9CA1E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6CD08174" w14:textId="77777777" w:rsidR="008D034E" w:rsidRDefault="008D034E" w:rsidP="008D034E">
      <w:pPr>
        <w:ind w:left="720"/>
        <w:rPr>
          <w:b/>
          <w:color w:val="808080" w:themeColor="background1" w:themeShade="80"/>
          <w:u w:val="single"/>
        </w:rPr>
      </w:pPr>
    </w:p>
    <w:p w14:paraId="160321AD" w14:textId="77777777" w:rsidR="008D034E" w:rsidRDefault="008D034E" w:rsidP="008D034E">
      <w:r>
        <w:t>Critério 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0F2391E5" w14:textId="77777777" w:rsidTr="0038190D">
        <w:tc>
          <w:tcPr>
            <w:tcW w:w="1282" w:type="dxa"/>
          </w:tcPr>
          <w:p w14:paraId="112F97EF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69E45422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777C91E9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00F697A0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6F2C380B" w14:textId="77777777" w:rsidTr="0038190D">
        <w:tc>
          <w:tcPr>
            <w:tcW w:w="1282" w:type="dxa"/>
          </w:tcPr>
          <w:p w14:paraId="62A0BD9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4B95D5BB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4E354BF0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6DAF0A54" w14:textId="77777777" w:rsidR="008D034E" w:rsidRDefault="008D034E" w:rsidP="0038190D">
            <w:pPr>
              <w:jc w:val="center"/>
            </w:pPr>
          </w:p>
        </w:tc>
      </w:tr>
      <w:tr w:rsidR="008D034E" w14:paraId="0CF93C22" w14:textId="77777777" w:rsidTr="0038190D">
        <w:tc>
          <w:tcPr>
            <w:tcW w:w="1282" w:type="dxa"/>
          </w:tcPr>
          <w:p w14:paraId="0E6EDDD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4E40F424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2CE2F906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1A781CE5" w14:textId="77777777" w:rsidR="008D034E" w:rsidRDefault="008D034E" w:rsidP="0038190D">
            <w:pPr>
              <w:jc w:val="center"/>
            </w:pPr>
          </w:p>
        </w:tc>
      </w:tr>
      <w:tr w:rsidR="008D034E" w14:paraId="24239400" w14:textId="77777777" w:rsidTr="0038190D">
        <w:tc>
          <w:tcPr>
            <w:tcW w:w="1282" w:type="dxa"/>
          </w:tcPr>
          <w:p w14:paraId="5084AE01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0D144B69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5E9DB5F6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635A8EC2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03F19095" w14:textId="77777777" w:rsidR="008D034E" w:rsidRDefault="008D034E" w:rsidP="008D034E">
      <w:r>
        <w:t>Critério 6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282"/>
        <w:gridCol w:w="1282"/>
        <w:gridCol w:w="1283"/>
      </w:tblGrid>
      <w:tr w:rsidR="008D034E" w:rsidRPr="008800F4" w14:paraId="4462B69C" w14:textId="77777777" w:rsidTr="0038190D">
        <w:tc>
          <w:tcPr>
            <w:tcW w:w="1282" w:type="dxa"/>
          </w:tcPr>
          <w:p w14:paraId="654449AB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07CAFF0A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11A6D4EA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3" w:type="dxa"/>
          </w:tcPr>
          <w:p w14:paraId="4842C3EA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</w:tr>
      <w:tr w:rsidR="008D034E" w14:paraId="21B792EF" w14:textId="77777777" w:rsidTr="0038190D">
        <w:tc>
          <w:tcPr>
            <w:tcW w:w="1282" w:type="dxa"/>
          </w:tcPr>
          <w:p w14:paraId="1A0446E8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1</w:t>
            </w:r>
          </w:p>
        </w:tc>
        <w:tc>
          <w:tcPr>
            <w:tcW w:w="1282" w:type="dxa"/>
          </w:tcPr>
          <w:p w14:paraId="3120E9A8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2" w:type="dxa"/>
          </w:tcPr>
          <w:p w14:paraId="56B08E6C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4E54AE82" w14:textId="77777777" w:rsidR="008D034E" w:rsidRDefault="008D034E" w:rsidP="0038190D">
            <w:pPr>
              <w:jc w:val="center"/>
            </w:pPr>
          </w:p>
        </w:tc>
      </w:tr>
      <w:tr w:rsidR="008D034E" w14:paraId="66E7A0EB" w14:textId="77777777" w:rsidTr="0038190D">
        <w:tc>
          <w:tcPr>
            <w:tcW w:w="1282" w:type="dxa"/>
          </w:tcPr>
          <w:p w14:paraId="1A8CAF45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2</w:t>
            </w:r>
          </w:p>
        </w:tc>
        <w:tc>
          <w:tcPr>
            <w:tcW w:w="1282" w:type="dxa"/>
            <w:shd w:val="clear" w:color="auto" w:fill="0C0C0C"/>
          </w:tcPr>
          <w:p w14:paraId="222CB8BE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</w:tcPr>
          <w:p w14:paraId="28B82039" w14:textId="77777777" w:rsidR="008D034E" w:rsidRDefault="008D034E" w:rsidP="0038190D">
            <w:pPr>
              <w:jc w:val="center"/>
            </w:pPr>
            <w:r>
              <w:t>1</w:t>
            </w:r>
          </w:p>
        </w:tc>
        <w:tc>
          <w:tcPr>
            <w:tcW w:w="1283" w:type="dxa"/>
          </w:tcPr>
          <w:p w14:paraId="3AB90452" w14:textId="77777777" w:rsidR="008D034E" w:rsidRDefault="008D034E" w:rsidP="0038190D">
            <w:pPr>
              <w:jc w:val="center"/>
            </w:pPr>
          </w:p>
        </w:tc>
      </w:tr>
      <w:tr w:rsidR="008D034E" w14:paraId="3713F974" w14:textId="77777777" w:rsidTr="0038190D">
        <w:tc>
          <w:tcPr>
            <w:tcW w:w="1282" w:type="dxa"/>
          </w:tcPr>
          <w:p w14:paraId="5F153D1F" w14:textId="77777777" w:rsidR="008D034E" w:rsidRPr="008800F4" w:rsidRDefault="008D034E" w:rsidP="0038190D">
            <w:pPr>
              <w:jc w:val="center"/>
              <w:rPr>
                <w:b/>
              </w:rPr>
            </w:pPr>
            <w:r w:rsidRPr="008800F4">
              <w:rPr>
                <w:b/>
              </w:rPr>
              <w:t>3</w:t>
            </w:r>
          </w:p>
        </w:tc>
        <w:tc>
          <w:tcPr>
            <w:tcW w:w="1282" w:type="dxa"/>
            <w:shd w:val="clear" w:color="auto" w:fill="0C0C0C"/>
          </w:tcPr>
          <w:p w14:paraId="4CD6C1BA" w14:textId="77777777" w:rsidR="008D034E" w:rsidRDefault="008D034E" w:rsidP="0038190D">
            <w:pPr>
              <w:jc w:val="center"/>
            </w:pPr>
          </w:p>
        </w:tc>
        <w:tc>
          <w:tcPr>
            <w:tcW w:w="1282" w:type="dxa"/>
            <w:shd w:val="clear" w:color="auto" w:fill="0C0C0C"/>
          </w:tcPr>
          <w:p w14:paraId="65D2D2E3" w14:textId="77777777" w:rsidR="008D034E" w:rsidRDefault="008D034E" w:rsidP="0038190D">
            <w:pPr>
              <w:jc w:val="center"/>
            </w:pPr>
          </w:p>
        </w:tc>
        <w:tc>
          <w:tcPr>
            <w:tcW w:w="1283" w:type="dxa"/>
          </w:tcPr>
          <w:p w14:paraId="63F131E5" w14:textId="77777777" w:rsidR="008D034E" w:rsidRDefault="008D034E" w:rsidP="0038190D">
            <w:pPr>
              <w:jc w:val="center"/>
            </w:pPr>
            <w:r>
              <w:t>1</w:t>
            </w:r>
          </w:p>
        </w:tc>
      </w:tr>
    </w:tbl>
    <w:p w14:paraId="1455BA20" w14:textId="1643B8F8" w:rsidR="008D034E" w:rsidRDefault="008D034E" w:rsidP="008D034E">
      <w:r>
        <w:t xml:space="preserve">Alimente o software </w:t>
      </w:r>
      <w:r w:rsidR="007925EE">
        <w:rPr>
          <w:i/>
        </w:rPr>
        <w:t xml:space="preserve">super </w:t>
      </w:r>
      <w:proofErr w:type="spellStart"/>
      <w:r w:rsidR="007925EE">
        <w:rPr>
          <w:i/>
        </w:rPr>
        <w:t>decision</w:t>
      </w:r>
      <w:proofErr w:type="spellEnd"/>
      <w:r>
        <w:t xml:space="preserve"> ou a planilha Excel disponível no Moodle, com os dados de julgamento e selecione o fornecedor mais adequado. </w:t>
      </w:r>
    </w:p>
    <w:p w14:paraId="37D20F14" w14:textId="77777777" w:rsidR="005C737B" w:rsidRDefault="005C737B" w:rsidP="00317221">
      <w:pPr>
        <w:rPr>
          <w:b/>
          <w:u w:val="single"/>
        </w:rPr>
      </w:pPr>
    </w:p>
    <w:p w14:paraId="1099479D" w14:textId="77777777" w:rsidR="005C737B" w:rsidRDefault="005C737B" w:rsidP="00317221">
      <w:pPr>
        <w:rPr>
          <w:b/>
          <w:u w:val="single"/>
        </w:rPr>
      </w:pPr>
    </w:p>
    <w:p w14:paraId="635D013D" w14:textId="77777777" w:rsidR="005C737B" w:rsidRDefault="005C737B" w:rsidP="00317221">
      <w:pPr>
        <w:rPr>
          <w:b/>
          <w:u w:val="single"/>
        </w:rPr>
      </w:pPr>
    </w:p>
    <w:p w14:paraId="02056BA3" w14:textId="77777777" w:rsidR="005C737B" w:rsidRDefault="005C737B" w:rsidP="00317221">
      <w:pPr>
        <w:rPr>
          <w:b/>
          <w:u w:val="single"/>
        </w:rPr>
      </w:pPr>
    </w:p>
    <w:p w14:paraId="24FF03F7" w14:textId="77777777" w:rsidR="005C737B" w:rsidRDefault="005C737B" w:rsidP="00317221">
      <w:pPr>
        <w:rPr>
          <w:b/>
          <w:u w:val="single"/>
        </w:rPr>
      </w:pPr>
    </w:p>
    <w:p w14:paraId="6647D39A" w14:textId="77777777" w:rsidR="005C737B" w:rsidRDefault="005C737B" w:rsidP="00317221">
      <w:pPr>
        <w:rPr>
          <w:b/>
          <w:u w:val="single"/>
        </w:rPr>
      </w:pPr>
    </w:p>
    <w:p w14:paraId="6C8DA69D" w14:textId="77777777" w:rsidR="00317221" w:rsidRPr="004A268B" w:rsidRDefault="00317221" w:rsidP="007D70F4"/>
    <w:sectPr w:rsidR="00317221" w:rsidRPr="004A268B" w:rsidSect="00F27D82">
      <w:pgSz w:w="11907" w:h="16840" w:code="9"/>
      <w:pgMar w:top="1134" w:right="1418" w:bottom="12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DCCDD" w14:textId="77777777" w:rsidR="00026AA0" w:rsidRDefault="00026AA0" w:rsidP="006A1BFD">
      <w:r>
        <w:separator/>
      </w:r>
    </w:p>
  </w:endnote>
  <w:endnote w:type="continuationSeparator" w:id="0">
    <w:p w14:paraId="5FD72D1F" w14:textId="77777777" w:rsidR="00026AA0" w:rsidRDefault="00026AA0" w:rsidP="006A1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owanOldSt BT">
    <w:altName w:val="Lucida Brigh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697D8" w14:textId="77777777" w:rsidR="00026AA0" w:rsidRDefault="00026AA0" w:rsidP="006A1BFD">
      <w:r>
        <w:separator/>
      </w:r>
    </w:p>
  </w:footnote>
  <w:footnote w:type="continuationSeparator" w:id="0">
    <w:p w14:paraId="280929D0" w14:textId="77777777" w:rsidR="00026AA0" w:rsidRDefault="00026AA0" w:rsidP="006A1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4.25pt;height:14.25pt" o:bullet="t">
        <v:imagedata r:id="rId1" o:title="art102"/>
      </v:shape>
    </w:pict>
  </w:numPicBullet>
  <w:numPicBullet w:numPicBulletId="1">
    <w:pict>
      <v:shape id="_x0000_i1055" type="#_x0000_t75" style="width:9.75pt;height:9.75pt" o:bullet="t">
        <v:imagedata r:id="rId2" o:title="art104"/>
      </v:shape>
    </w:pict>
  </w:numPicBullet>
  <w:abstractNum w:abstractNumId="0" w15:restartNumberingAfterBreak="0">
    <w:nsid w:val="023A0E96"/>
    <w:multiLevelType w:val="hybridMultilevel"/>
    <w:tmpl w:val="FE2201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72D"/>
    <w:multiLevelType w:val="hybridMultilevel"/>
    <w:tmpl w:val="267E2964"/>
    <w:lvl w:ilvl="0" w:tplc="5A7817B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1643594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DB107532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F16F6B0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C6F8E6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168A0FF6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8160432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AE6B768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0E8C9A4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057C1A2D"/>
    <w:multiLevelType w:val="hybridMultilevel"/>
    <w:tmpl w:val="BD7E0BDC"/>
    <w:lvl w:ilvl="0" w:tplc="45AA00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16155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BC222D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1E91C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7EB5D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9C6C6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F70B5B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44F65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AE197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A6F07D6"/>
    <w:multiLevelType w:val="hybridMultilevel"/>
    <w:tmpl w:val="AEC2B4D4"/>
    <w:lvl w:ilvl="0" w:tplc="D1C029E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F46FB9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F017C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640C4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40B61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0E92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1C749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D4AAC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E454E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F2DA9"/>
    <w:multiLevelType w:val="hybridMultilevel"/>
    <w:tmpl w:val="D8CE1372"/>
    <w:lvl w:ilvl="0" w:tplc="5E44D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6430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D451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56C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283D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74CE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FCC6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6856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ED8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5D779F"/>
    <w:multiLevelType w:val="hybridMultilevel"/>
    <w:tmpl w:val="A0161044"/>
    <w:lvl w:ilvl="0" w:tplc="58DC41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F68740">
      <w:start w:val="1288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6A322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DEBE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2274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B27C5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DEF4B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D664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68744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95516B7"/>
    <w:multiLevelType w:val="hybridMultilevel"/>
    <w:tmpl w:val="4650F254"/>
    <w:lvl w:ilvl="0" w:tplc="13B6955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44012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208E6B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4B8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9AADB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76579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4A0F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0CE7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88428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C563C8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CC1600"/>
    <w:multiLevelType w:val="hybridMultilevel"/>
    <w:tmpl w:val="729417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107A94"/>
    <w:multiLevelType w:val="hybridMultilevel"/>
    <w:tmpl w:val="E850C416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942A3"/>
    <w:multiLevelType w:val="hybridMultilevel"/>
    <w:tmpl w:val="72CA1FF0"/>
    <w:lvl w:ilvl="0" w:tplc="7FB4BB84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6646A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C9E27118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30686336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4C0CC9E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47562DA0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C78CBF12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958EE3C0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D6006D9A" w:tentative="1">
      <w:start w:val="1"/>
      <w:numFmt w:val="bullet"/>
      <w:lvlText w:val=""/>
      <w:lvlPicBulletId w:val="0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1" w15:restartNumberingAfterBreak="0">
    <w:nsid w:val="306836E4"/>
    <w:multiLevelType w:val="hybridMultilevel"/>
    <w:tmpl w:val="ED9AAB3A"/>
    <w:lvl w:ilvl="0" w:tplc="676E498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C506269E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1485406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E9506648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9583CA8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54F6D75E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BFEEBC8E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1F7E900C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9A32FC90" w:tentative="1">
      <w:start w:val="1"/>
      <w:numFmt w:val="bullet"/>
      <w:lvlText w:val=""/>
      <w:lvlPicBulletId w:val="0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2" w15:restartNumberingAfterBreak="0">
    <w:nsid w:val="316822C2"/>
    <w:multiLevelType w:val="hybridMultilevel"/>
    <w:tmpl w:val="E796015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8D3928"/>
    <w:multiLevelType w:val="hybridMultilevel"/>
    <w:tmpl w:val="41FEFBD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23431F"/>
    <w:multiLevelType w:val="hybridMultilevel"/>
    <w:tmpl w:val="64CA2968"/>
    <w:lvl w:ilvl="0" w:tplc="EB8606C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68DF8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D68DF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60CB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4C1A8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72B5E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8858B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4AFD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D0C7D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C022C"/>
    <w:multiLevelType w:val="hybridMultilevel"/>
    <w:tmpl w:val="64D227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35234"/>
    <w:multiLevelType w:val="hybridMultilevel"/>
    <w:tmpl w:val="F6FCDD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31A8C"/>
    <w:multiLevelType w:val="hybridMultilevel"/>
    <w:tmpl w:val="55FC2442"/>
    <w:lvl w:ilvl="0" w:tplc="4E2655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92613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3E23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96026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D4B52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D8933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A0C24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2EC76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E3227D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BB40409"/>
    <w:multiLevelType w:val="hybridMultilevel"/>
    <w:tmpl w:val="B28AEC1C"/>
    <w:lvl w:ilvl="0" w:tplc="1C1A6590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B3727"/>
    <w:multiLevelType w:val="hybridMultilevel"/>
    <w:tmpl w:val="2E4A39C0"/>
    <w:lvl w:ilvl="0" w:tplc="CDD63C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96640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B273A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04008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D4B10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26FD0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F2EA8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A24AD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0072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57EA0419"/>
    <w:multiLevelType w:val="hybridMultilevel"/>
    <w:tmpl w:val="D5D4B57E"/>
    <w:lvl w:ilvl="0" w:tplc="0416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B77856"/>
    <w:multiLevelType w:val="hybridMultilevel"/>
    <w:tmpl w:val="9342E44E"/>
    <w:lvl w:ilvl="0" w:tplc="0EDE98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C653BA">
      <w:start w:val="1288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E21FD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93215E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82B65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1888FE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EC31F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073F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D6260D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F563E60"/>
    <w:multiLevelType w:val="hybridMultilevel"/>
    <w:tmpl w:val="EEB6663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606D68"/>
    <w:multiLevelType w:val="hybridMultilevel"/>
    <w:tmpl w:val="FA7E54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72C4F"/>
    <w:multiLevelType w:val="hybridMultilevel"/>
    <w:tmpl w:val="2292AE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0579D0"/>
    <w:multiLevelType w:val="hybridMultilevel"/>
    <w:tmpl w:val="C68804E4"/>
    <w:lvl w:ilvl="0" w:tplc="084456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4621B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4439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B1C2E4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8053F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4816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12F27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D2F14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A36796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6DEF406B"/>
    <w:multiLevelType w:val="hybridMultilevel"/>
    <w:tmpl w:val="2D0A644C"/>
    <w:lvl w:ilvl="0" w:tplc="308252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6CC1E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BCB58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A6258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BE076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72C648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65E460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5E7EE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B10BEF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71516D8C"/>
    <w:multiLevelType w:val="hybridMultilevel"/>
    <w:tmpl w:val="729417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9545E4"/>
    <w:multiLevelType w:val="hybridMultilevel"/>
    <w:tmpl w:val="7522383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A5009B"/>
    <w:multiLevelType w:val="hybridMultilevel"/>
    <w:tmpl w:val="050267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3B7E6E"/>
    <w:multiLevelType w:val="hybridMultilevel"/>
    <w:tmpl w:val="186C65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2"/>
  </w:num>
  <w:num w:numId="5">
    <w:abstractNumId w:val="5"/>
  </w:num>
  <w:num w:numId="6">
    <w:abstractNumId w:val="26"/>
  </w:num>
  <w:num w:numId="7">
    <w:abstractNumId w:val="21"/>
  </w:num>
  <w:num w:numId="8">
    <w:abstractNumId w:val="8"/>
  </w:num>
  <w:num w:numId="9">
    <w:abstractNumId w:val="27"/>
  </w:num>
  <w:num w:numId="10">
    <w:abstractNumId w:val="17"/>
  </w:num>
  <w:num w:numId="11">
    <w:abstractNumId w:val="3"/>
  </w:num>
  <w:num w:numId="12">
    <w:abstractNumId w:val="19"/>
  </w:num>
  <w:num w:numId="13">
    <w:abstractNumId w:val="6"/>
  </w:num>
  <w:num w:numId="14">
    <w:abstractNumId w:val="1"/>
  </w:num>
  <w:num w:numId="15">
    <w:abstractNumId w:val="11"/>
  </w:num>
  <w:num w:numId="16">
    <w:abstractNumId w:val="10"/>
  </w:num>
  <w:num w:numId="17">
    <w:abstractNumId w:val="14"/>
  </w:num>
  <w:num w:numId="18">
    <w:abstractNumId w:val="25"/>
  </w:num>
  <w:num w:numId="19">
    <w:abstractNumId w:val="4"/>
  </w:num>
  <w:num w:numId="20">
    <w:abstractNumId w:val="16"/>
  </w:num>
  <w:num w:numId="21">
    <w:abstractNumId w:val="22"/>
  </w:num>
  <w:num w:numId="22">
    <w:abstractNumId w:val="15"/>
  </w:num>
  <w:num w:numId="23">
    <w:abstractNumId w:val="9"/>
  </w:num>
  <w:num w:numId="24">
    <w:abstractNumId w:val="30"/>
  </w:num>
  <w:num w:numId="25">
    <w:abstractNumId w:val="23"/>
  </w:num>
  <w:num w:numId="26">
    <w:abstractNumId w:val="28"/>
  </w:num>
  <w:num w:numId="27">
    <w:abstractNumId w:val="0"/>
  </w:num>
  <w:num w:numId="28">
    <w:abstractNumId w:val="29"/>
  </w:num>
  <w:num w:numId="29">
    <w:abstractNumId w:val="20"/>
  </w:num>
  <w:num w:numId="30">
    <w:abstractNumId w:val="24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jUysTC0MLc0NjdU0lEKTi0uzszPAykwrAUAZnjMziwAAAA="/>
  </w:docVars>
  <w:rsids>
    <w:rsidRoot w:val="004A615A"/>
    <w:rsid w:val="00012374"/>
    <w:rsid w:val="00012F72"/>
    <w:rsid w:val="00016C56"/>
    <w:rsid w:val="00026AA0"/>
    <w:rsid w:val="00040783"/>
    <w:rsid w:val="000539F4"/>
    <w:rsid w:val="00061555"/>
    <w:rsid w:val="000669E5"/>
    <w:rsid w:val="000A3497"/>
    <w:rsid w:val="000B0062"/>
    <w:rsid w:val="000B11CE"/>
    <w:rsid w:val="00124075"/>
    <w:rsid w:val="001269E8"/>
    <w:rsid w:val="001514ED"/>
    <w:rsid w:val="00154A88"/>
    <w:rsid w:val="00172306"/>
    <w:rsid w:val="001809D1"/>
    <w:rsid w:val="00191B40"/>
    <w:rsid w:val="001934B8"/>
    <w:rsid w:val="001A4D7B"/>
    <w:rsid w:val="001B2802"/>
    <w:rsid w:val="001B42D3"/>
    <w:rsid w:val="001B4843"/>
    <w:rsid w:val="001D33C2"/>
    <w:rsid w:val="001E70E7"/>
    <w:rsid w:val="001E721D"/>
    <w:rsid w:val="0020254B"/>
    <w:rsid w:val="00236ACA"/>
    <w:rsid w:val="00272F7D"/>
    <w:rsid w:val="00280747"/>
    <w:rsid w:val="002D1C53"/>
    <w:rsid w:val="002D4978"/>
    <w:rsid w:val="002E1431"/>
    <w:rsid w:val="003060FD"/>
    <w:rsid w:val="00317221"/>
    <w:rsid w:val="003415F9"/>
    <w:rsid w:val="003464EC"/>
    <w:rsid w:val="003614EA"/>
    <w:rsid w:val="003674BF"/>
    <w:rsid w:val="00370B45"/>
    <w:rsid w:val="00387D2D"/>
    <w:rsid w:val="0039139F"/>
    <w:rsid w:val="003A1BF3"/>
    <w:rsid w:val="003A54EB"/>
    <w:rsid w:val="003B19C7"/>
    <w:rsid w:val="003C1BD3"/>
    <w:rsid w:val="003D4E75"/>
    <w:rsid w:val="003E1C09"/>
    <w:rsid w:val="003E4D85"/>
    <w:rsid w:val="004104A6"/>
    <w:rsid w:val="00437526"/>
    <w:rsid w:val="004400F6"/>
    <w:rsid w:val="004505B8"/>
    <w:rsid w:val="00466E1A"/>
    <w:rsid w:val="004A268B"/>
    <w:rsid w:val="004A615A"/>
    <w:rsid w:val="004B6856"/>
    <w:rsid w:val="00532E02"/>
    <w:rsid w:val="005352A6"/>
    <w:rsid w:val="00550E46"/>
    <w:rsid w:val="00563377"/>
    <w:rsid w:val="00597006"/>
    <w:rsid w:val="005B79BA"/>
    <w:rsid w:val="005C737B"/>
    <w:rsid w:val="005D2D6E"/>
    <w:rsid w:val="005D65CC"/>
    <w:rsid w:val="00605EF5"/>
    <w:rsid w:val="006115E3"/>
    <w:rsid w:val="0064259C"/>
    <w:rsid w:val="00647E8E"/>
    <w:rsid w:val="0066010E"/>
    <w:rsid w:val="00664A13"/>
    <w:rsid w:val="00684E23"/>
    <w:rsid w:val="006A1BFD"/>
    <w:rsid w:val="006A4B2D"/>
    <w:rsid w:val="006B5FFC"/>
    <w:rsid w:val="006E28EB"/>
    <w:rsid w:val="006E34EB"/>
    <w:rsid w:val="006E4F41"/>
    <w:rsid w:val="006E58DB"/>
    <w:rsid w:val="006F2A2F"/>
    <w:rsid w:val="0072630F"/>
    <w:rsid w:val="007349EF"/>
    <w:rsid w:val="007448F0"/>
    <w:rsid w:val="00754C17"/>
    <w:rsid w:val="00775894"/>
    <w:rsid w:val="007925EE"/>
    <w:rsid w:val="007C3B38"/>
    <w:rsid w:val="007C58FD"/>
    <w:rsid w:val="007D1342"/>
    <w:rsid w:val="007D70F4"/>
    <w:rsid w:val="007F6CB3"/>
    <w:rsid w:val="008733C8"/>
    <w:rsid w:val="00874925"/>
    <w:rsid w:val="008812DE"/>
    <w:rsid w:val="008B0A53"/>
    <w:rsid w:val="008D034E"/>
    <w:rsid w:val="008E5CAE"/>
    <w:rsid w:val="00913CB2"/>
    <w:rsid w:val="00945569"/>
    <w:rsid w:val="009571A2"/>
    <w:rsid w:val="00963F7C"/>
    <w:rsid w:val="0097077C"/>
    <w:rsid w:val="009752BE"/>
    <w:rsid w:val="009D634B"/>
    <w:rsid w:val="009F4A66"/>
    <w:rsid w:val="00A26BD6"/>
    <w:rsid w:val="00A45ACF"/>
    <w:rsid w:val="00A5394E"/>
    <w:rsid w:val="00A54A27"/>
    <w:rsid w:val="00A56E56"/>
    <w:rsid w:val="00A6166D"/>
    <w:rsid w:val="00A74857"/>
    <w:rsid w:val="00A82B05"/>
    <w:rsid w:val="00A953BA"/>
    <w:rsid w:val="00AA371C"/>
    <w:rsid w:val="00AD09AB"/>
    <w:rsid w:val="00AD17B1"/>
    <w:rsid w:val="00AE1104"/>
    <w:rsid w:val="00AF4F97"/>
    <w:rsid w:val="00AF731D"/>
    <w:rsid w:val="00AF7EA1"/>
    <w:rsid w:val="00B23D94"/>
    <w:rsid w:val="00B458EA"/>
    <w:rsid w:val="00B527BF"/>
    <w:rsid w:val="00B65C54"/>
    <w:rsid w:val="00BD293B"/>
    <w:rsid w:val="00BE3E16"/>
    <w:rsid w:val="00BF5D9E"/>
    <w:rsid w:val="00C21442"/>
    <w:rsid w:val="00C300C6"/>
    <w:rsid w:val="00C45C24"/>
    <w:rsid w:val="00C57BC2"/>
    <w:rsid w:val="00C65658"/>
    <w:rsid w:val="00C94CC3"/>
    <w:rsid w:val="00C97304"/>
    <w:rsid w:val="00CB16C0"/>
    <w:rsid w:val="00CC721D"/>
    <w:rsid w:val="00CF3238"/>
    <w:rsid w:val="00CF73A0"/>
    <w:rsid w:val="00CF7EA4"/>
    <w:rsid w:val="00D316B4"/>
    <w:rsid w:val="00D33621"/>
    <w:rsid w:val="00D55889"/>
    <w:rsid w:val="00D816C6"/>
    <w:rsid w:val="00D918DF"/>
    <w:rsid w:val="00DA7B4F"/>
    <w:rsid w:val="00DE62CB"/>
    <w:rsid w:val="00E10DD2"/>
    <w:rsid w:val="00E33711"/>
    <w:rsid w:val="00E630D8"/>
    <w:rsid w:val="00E64DAD"/>
    <w:rsid w:val="00E67717"/>
    <w:rsid w:val="00E75EB9"/>
    <w:rsid w:val="00E872A1"/>
    <w:rsid w:val="00EB64DC"/>
    <w:rsid w:val="00ED5101"/>
    <w:rsid w:val="00EE053E"/>
    <w:rsid w:val="00EF1298"/>
    <w:rsid w:val="00F10BA4"/>
    <w:rsid w:val="00F112D3"/>
    <w:rsid w:val="00F279C3"/>
    <w:rsid w:val="00F27D82"/>
    <w:rsid w:val="00F33A77"/>
    <w:rsid w:val="00F36FAA"/>
    <w:rsid w:val="00F546A8"/>
    <w:rsid w:val="00F80B5D"/>
    <w:rsid w:val="00F83AD1"/>
    <w:rsid w:val="00F83D3A"/>
    <w:rsid w:val="00F93B73"/>
    <w:rsid w:val="00F9708B"/>
    <w:rsid w:val="00F97DB3"/>
    <w:rsid w:val="00FA39F5"/>
    <w:rsid w:val="00FB0174"/>
    <w:rsid w:val="00FB2F9C"/>
    <w:rsid w:val="00FC10AC"/>
    <w:rsid w:val="00FC30E3"/>
    <w:rsid w:val="00FD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A27940"/>
  <w15:docId w15:val="{5180DD4D-9849-4473-8223-85FA97475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5101"/>
    <w:rPr>
      <w:sz w:val="24"/>
      <w:szCs w:val="24"/>
      <w:lang w:eastAsia="en-US"/>
    </w:rPr>
  </w:style>
  <w:style w:type="paragraph" w:styleId="Ttulo1">
    <w:name w:val="heading 1"/>
    <w:basedOn w:val="Normal"/>
    <w:next w:val="Normal"/>
    <w:qFormat/>
    <w:rsid w:val="00ED5101"/>
    <w:pPr>
      <w:keepNext/>
      <w:spacing w:before="40" w:after="40"/>
      <w:jc w:val="center"/>
      <w:outlineLvl w:val="0"/>
    </w:pPr>
    <w:rPr>
      <w:rFonts w:ascii="Arial" w:hAnsi="Arial"/>
      <w:b/>
      <w:sz w:val="20"/>
    </w:rPr>
  </w:style>
  <w:style w:type="paragraph" w:styleId="Ttulo2">
    <w:name w:val="heading 2"/>
    <w:basedOn w:val="Normal"/>
    <w:next w:val="Normal"/>
    <w:qFormat/>
    <w:rsid w:val="00ED5101"/>
    <w:pPr>
      <w:keepNext/>
      <w:spacing w:before="40" w:after="40"/>
      <w:outlineLvl w:val="1"/>
    </w:pPr>
    <w:rPr>
      <w:rFonts w:ascii="Arial" w:hAnsi="Arial"/>
      <w:b/>
      <w:bCs/>
      <w:sz w:val="20"/>
    </w:rPr>
  </w:style>
  <w:style w:type="paragraph" w:styleId="Ttulo3">
    <w:name w:val="heading 3"/>
    <w:basedOn w:val="Normal"/>
    <w:next w:val="Normal"/>
    <w:qFormat/>
    <w:rsid w:val="00ED5101"/>
    <w:pPr>
      <w:keepNext/>
      <w:outlineLvl w:val="2"/>
    </w:pPr>
    <w:rPr>
      <w:rFonts w:ascii="Arial" w:hAnsi="Arial"/>
      <w:b/>
      <w:bCs/>
    </w:rPr>
  </w:style>
  <w:style w:type="paragraph" w:styleId="Ttulo4">
    <w:name w:val="heading 4"/>
    <w:basedOn w:val="Normal"/>
    <w:next w:val="Normal"/>
    <w:qFormat/>
    <w:rsid w:val="00ED5101"/>
    <w:pPr>
      <w:keepNext/>
      <w:outlineLvl w:val="3"/>
    </w:pPr>
    <w:rPr>
      <w:rFonts w:ascii="Arial" w:hAnsi="Arial"/>
      <w:i/>
      <w:iCs/>
      <w:sz w:val="20"/>
    </w:rPr>
  </w:style>
  <w:style w:type="paragraph" w:styleId="Ttulo5">
    <w:name w:val="heading 5"/>
    <w:basedOn w:val="Normal"/>
    <w:next w:val="Normal"/>
    <w:link w:val="Ttulo5Char"/>
    <w:semiHidden/>
    <w:unhideWhenUsed/>
    <w:qFormat/>
    <w:rsid w:val="006E34E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6E34E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9">
    <w:name w:val="heading 9"/>
    <w:basedOn w:val="Normal"/>
    <w:next w:val="Normal"/>
    <w:link w:val="Ttulo9Char"/>
    <w:semiHidden/>
    <w:unhideWhenUsed/>
    <w:qFormat/>
    <w:rsid w:val="006E34E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D5101"/>
    <w:pPr>
      <w:tabs>
        <w:tab w:val="center" w:pos="4320"/>
        <w:tab w:val="right" w:pos="8640"/>
      </w:tabs>
    </w:pPr>
    <w:rPr>
      <w:lang w:eastAsia="pt-BR"/>
    </w:rPr>
  </w:style>
  <w:style w:type="character" w:styleId="Hyperlink">
    <w:name w:val="Hyperlink"/>
    <w:rsid w:val="007349EF"/>
    <w:rPr>
      <w:color w:val="0000FF"/>
      <w:u w:val="single"/>
    </w:rPr>
  </w:style>
  <w:style w:type="table" w:styleId="Tabelacomgrade">
    <w:name w:val="Table Grid"/>
    <w:basedOn w:val="Tabelanormal"/>
    <w:uiPriority w:val="59"/>
    <w:rsid w:val="00AA371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tulo5Char">
    <w:name w:val="Título 5 Char"/>
    <w:basedOn w:val="Fontepargpadro"/>
    <w:link w:val="Ttulo5"/>
    <w:semiHidden/>
    <w:rsid w:val="006E34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tulo6Char">
    <w:name w:val="Título 6 Char"/>
    <w:basedOn w:val="Fontepargpadro"/>
    <w:link w:val="Ttulo6"/>
    <w:semiHidden/>
    <w:rsid w:val="006E34E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Ttulo9Char">
    <w:name w:val="Título 9 Char"/>
    <w:basedOn w:val="Fontepargpadro"/>
    <w:link w:val="Ttulo9"/>
    <w:semiHidden/>
    <w:rsid w:val="006E34EB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extodebalo">
    <w:name w:val="Balloon Text"/>
    <w:basedOn w:val="Normal"/>
    <w:link w:val="TextodebaloChar"/>
    <w:rsid w:val="00913CB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913CB2"/>
    <w:rPr>
      <w:rFonts w:ascii="Tahoma" w:hAnsi="Tahoma" w:cs="Tahoma"/>
      <w:sz w:val="16"/>
      <w:szCs w:val="16"/>
      <w:lang w:eastAsia="en-US"/>
    </w:rPr>
  </w:style>
  <w:style w:type="paragraph" w:styleId="PargrafodaLista">
    <w:name w:val="List Paragraph"/>
    <w:basedOn w:val="Normal"/>
    <w:uiPriority w:val="34"/>
    <w:qFormat/>
    <w:rsid w:val="00913CB2"/>
    <w:pPr>
      <w:ind w:left="720"/>
      <w:contextualSpacing/>
    </w:pPr>
  </w:style>
  <w:style w:type="character" w:styleId="Refdenotadefim">
    <w:name w:val="endnote reference"/>
    <w:rsid w:val="006A1BFD"/>
    <w:rPr>
      <w:rFonts w:cs="Times New Roman"/>
      <w:vertAlign w:val="superscript"/>
    </w:rPr>
  </w:style>
  <w:style w:type="paragraph" w:styleId="Textodenotadefim">
    <w:name w:val="endnote text"/>
    <w:basedOn w:val="Normal"/>
    <w:link w:val="TextodenotadefimChar"/>
    <w:rsid w:val="006A1BFD"/>
    <w:pPr>
      <w:spacing w:after="200" w:line="276" w:lineRule="auto"/>
    </w:pPr>
    <w:rPr>
      <w:rFonts w:ascii="Calibri" w:hAnsi="Calibri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rsid w:val="006A1BFD"/>
    <w:rPr>
      <w:rFonts w:ascii="Calibri" w:hAnsi="Calibri"/>
    </w:rPr>
  </w:style>
  <w:style w:type="paragraph" w:customStyle="1" w:styleId="Tesecorpodetexto">
    <w:name w:val="Tese corpo de texto"/>
    <w:basedOn w:val="Corpodetexto"/>
    <w:link w:val="TesecorpodetextoChar"/>
    <w:rsid w:val="008E5CAE"/>
    <w:pPr>
      <w:spacing w:after="0" w:line="360" w:lineRule="auto"/>
      <w:ind w:firstLine="709"/>
      <w:jc w:val="both"/>
    </w:pPr>
    <w:rPr>
      <w:rFonts w:ascii="Arial" w:eastAsia="SimSun" w:hAnsi="Arial"/>
      <w:bCs/>
      <w:lang w:eastAsia="zh-CN"/>
    </w:rPr>
  </w:style>
  <w:style w:type="character" w:customStyle="1" w:styleId="TesecorpodetextoChar">
    <w:name w:val="Tese corpo de texto Char"/>
    <w:link w:val="Tesecorpodetexto"/>
    <w:rsid w:val="008E5CAE"/>
    <w:rPr>
      <w:rFonts w:ascii="Arial" w:eastAsia="SimSun" w:hAnsi="Arial"/>
      <w:bCs/>
      <w:sz w:val="24"/>
      <w:szCs w:val="24"/>
      <w:lang w:eastAsia="zh-CN"/>
    </w:rPr>
  </w:style>
  <w:style w:type="paragraph" w:styleId="Corpodetexto">
    <w:name w:val="Body Text"/>
    <w:basedOn w:val="Normal"/>
    <w:link w:val="CorpodetextoChar"/>
    <w:rsid w:val="008E5CAE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8E5CAE"/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rsid w:val="00A26BD6"/>
    <w:pPr>
      <w:spacing w:before="100" w:beforeAutospacing="1" w:after="100" w:afterAutospacing="1"/>
    </w:pPr>
    <w:rPr>
      <w:lang w:eastAsia="pt-BR"/>
    </w:rPr>
  </w:style>
  <w:style w:type="paragraph" w:styleId="Recuodecorpodetexto">
    <w:name w:val="Body Text Indent"/>
    <w:basedOn w:val="Normal"/>
    <w:link w:val="RecuodecorpodetextoChar"/>
    <w:rsid w:val="00A26BD6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rsid w:val="00A26BD6"/>
    <w:rPr>
      <w:sz w:val="24"/>
      <w:szCs w:val="24"/>
      <w:lang w:eastAsia="en-US"/>
    </w:rPr>
  </w:style>
  <w:style w:type="paragraph" w:customStyle="1" w:styleId="texto">
    <w:name w:val="texto"/>
    <w:basedOn w:val="Normal"/>
    <w:uiPriority w:val="99"/>
    <w:rsid w:val="00A56E56"/>
    <w:pPr>
      <w:widowControl w:val="0"/>
      <w:tabs>
        <w:tab w:val="right" w:leader="dot" w:pos="8820"/>
      </w:tabs>
      <w:autoSpaceDE w:val="0"/>
      <w:autoSpaceDN w:val="0"/>
      <w:adjustRightInd w:val="0"/>
      <w:spacing w:after="57" w:line="288" w:lineRule="auto"/>
      <w:ind w:firstLine="397"/>
      <w:jc w:val="both"/>
      <w:textAlignment w:val="center"/>
    </w:pPr>
    <w:rPr>
      <w:rFonts w:ascii="IowanOldSt BT" w:eastAsiaTheme="minorEastAsia" w:hAnsi="IowanOldSt BT" w:cs="IowanOldSt BT"/>
      <w:color w:val="000000"/>
      <w:sz w:val="22"/>
      <w:szCs w:val="22"/>
      <w:lang w:eastAsia="pt-BR"/>
    </w:rPr>
  </w:style>
  <w:style w:type="paragraph" w:customStyle="1" w:styleId="sub1">
    <w:name w:val="sub1"/>
    <w:basedOn w:val="texto"/>
    <w:next w:val="texto"/>
    <w:uiPriority w:val="99"/>
    <w:rsid w:val="00A56E56"/>
    <w:pPr>
      <w:tabs>
        <w:tab w:val="clear" w:pos="8820"/>
        <w:tab w:val="left" w:pos="454"/>
      </w:tabs>
      <w:spacing w:before="454" w:after="283"/>
      <w:ind w:left="454" w:hanging="454"/>
      <w:jc w:val="lef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6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14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86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8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70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10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045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666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650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6054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308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12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9212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7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291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364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2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839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300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572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7540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5A0C6-A7EE-42F4-AA4C-F82621D23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a disciplina: PRO 2303  2004</vt:lpstr>
    </vt:vector>
  </TitlesOfParts>
  <Company>Toshiba</Company>
  <LinksUpToDate>false</LinksUpToDate>
  <CharactersWithSpaces>1773</CharactersWithSpaces>
  <SharedDoc>false</SharedDoc>
  <HLinks>
    <vt:vector size="6" baseType="variant">
      <vt:variant>
        <vt:i4>4456459</vt:i4>
      </vt:variant>
      <vt:variant>
        <vt:i4>0</vt:i4>
      </vt:variant>
      <vt:variant>
        <vt:i4>0</vt:i4>
      </vt:variant>
      <vt:variant>
        <vt:i4>5</vt:i4>
      </vt:variant>
      <vt:variant>
        <vt:lpwstr>http://www.ava-producao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a disciplina: PRO 2303  2004</dc:title>
  <dc:creator>Elizabeth Nakano</dc:creator>
  <cp:lastModifiedBy>Lidyane Barros</cp:lastModifiedBy>
  <cp:revision>2</cp:revision>
  <cp:lastPrinted>2010-07-14T18:22:00Z</cp:lastPrinted>
  <dcterms:created xsi:type="dcterms:W3CDTF">2020-10-23T11:16:00Z</dcterms:created>
  <dcterms:modified xsi:type="dcterms:W3CDTF">2020-10-23T11:16:00Z</dcterms:modified>
</cp:coreProperties>
</file>